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w:t>
      </w:r>
      <w:r>
        <w:t xml:space="preserve"> </w:t>
      </w:r>
      <w:r>
        <w:t xml:space="preserve">PBS_สารคดีไทยพีบีเอส</w:t>
      </w:r>
    </w:p>
    <w:p>
      <w:pPr>
        <w:pStyle w:val="Date"/>
      </w:pPr>
      <w:r>
        <w:t xml:space="preserve">วันพฤหัสบดีที่</w:t>
      </w:r>
      <w:r>
        <w:t xml:space="preserve"> </w:t>
      </w:r>
      <w:r>
        <w:t xml:space="preserve">2</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คืนเกียรติช่วยหัวหน้าคณะมโนราห์คืนน้อยดาวรุ่ง มโนราห์ชื่อดังของจังหวัดตรัง นางบุญภรรยาที่ปัจจุบันวางมือจากการแสดงมโนราห์เนื่องจากว่าอายุมาก ที่ผ่านมาได้ถ่ายทอดการรำมโนราห์ให้กับลูกๆหลานๆได้รับช่วงต่อ แสดงความดีใจหลังจากที่ทราบข่าวหน่อยครับว่ายูเนสโก ขึ้นทะเบียนมโนราห์เป็นมรดกโลกกลุ่มปัญญาทางวัฒนธรรมที่จับ ต้องไม่ได้ของมนุษยชาติ พร้อมทั้งขอให้ลูกชาวใต้ร่วมกันสืบทอดต่อไปและเชื่อว่าไม่ได้รับการยกย่อง จะต้องไม่สูญหายอย่างแน่นอนครับ มโนราห์เกียร์ลูกชายของมโนราห์ครื้นประธานชมรมมโนราห์ชาวตรังบอกว่าที่ผ่านมาคณะมโนราห์ จังหวัด พยายามทำทุกวิถีทางในการสืบค้นหาข้อมูลหลักฐานร่วมทำงานวิจัย ผลักดันให้ได้รับการขึ้นทะเบียนจากยูเนสโก มโนราห์ทุกคณะทุกคนทุกสายเลือดทุกยิ่งทุกบ้าน หยกสีเขียวมีความรู้สึกว่า ความภาคภูมิใจอย่างที่ไม่สามารถที่จะให้คำอธิบายได้ เหมือนกับ เรา รับการศึกษาและเราได้รับ ปริญญาบัตร คือความสำเร็จอีกขั้นตอนหนึ่งในแนวทางต่อไป ค่อยคิดหาหนทางกันไปว่าเราจะ รวบรวม หลักการเหตุผล หรือว่าแนวทางในการคิดค้นการอย่างไรเพื่อที่จะสืบทอดให้อยู่กันตลอดไปได้ ไม่ต่างกับนายนุกูลศึกษานะครับหรือว่ามโนราห์นิวเคลียร์ลูกชายมโนราห์ เฮียทายาทรุ่นที่ 3 หรือว่าลงปู่ของมโนราห์ครื้นร้านตู่นะครับของมโนราห์ ว่าการที่ศิลปะการแสดงมโนราห์ได้รับการยกย่องให้เป็นมรดกโลกในครั้งนี้ ตัวเองในฐานะที่เป็นคนรุ่นใหม่รู้สึกดีใจและตื่นเต้นอย่างมากครับ ที่นอกจากจะทำให้คนทั่วประเทศรู้จักมโนราห์แล้วก็ยังทำให้มโนราห์ ไปทั่วโลก ก่อนหน้านี้ที่ประชุมคณะกรรมการระหว่างรัฐบาลว่าด้วยการสงวน 3 มรดกวัฒนธรรมที่จับต้องไม่ได้ครั้งที่ 16 ณสำนักงานใหญ่ ปารีสฝรั่งเศสประกาศขึ้นทะเบียนมโนราห์เป็นรายการตัวแทนมรดก ภูมิปัญญา ทางวัฒนธรรมที่จับต้องไม่ได้ของมนุษยชาตินะครับแล้วก็เป็นมรดก ภูมิปัญญาทางวัฒนธรรมของไทยลำดับที่ 3 ที่ได้รับการประกาศ ขึ้นทะเบียนต่อจากโขนและรูปถ่าย ตามความเคลื่อนไหวที่สำคัญของวงการกีฬาไทยในรอบวันที่ผ่านมานะครับคงหนีไป ข่าวการย้ายทีมของธีราทรบุญมาทัน รวมถึงงานประกาศเกียรติคุณนักกีฬาดีเด่นเนื่องในวันกีฬาแห่งชาตินะครับพร้อมกับ กีฬาอื่นๆที่น่าสนใจ อุ้มธีราทรบุญมาทันแบ็คซ้ายทีมชาติไทยวัย 27 ย้ายจากโยโกฮาม่าเอฟมารินอสรองแชมป์เจลีกปีล่าสุด มาร่วมทีมบุรีรัมย์ยูไนเต็ดด้วยค่าตัว 6 ล้าน 6 แสนบาทพร้อมเซ็นสัญญา 2 ปี โดยเป็นการคัมแบ็คร่วมทีมปราสาทสายฟ้าในรอบ 5 ปีเพื่อเป้าหมายในการนำทีมบุรีรัมย์ กลับมาทวงความยิ่งใหญ่ขึ้นมาอีกครั้ง โดยตอนนี้ธีรธรเดินทางไปแข่งขันฟุตบอลชิงแชมป์อาเซียนที่สิงคโปร์ ภายใต้การทำทีมของมนุษย์ coking บอลโลกแข่งขันนัดชิงแชมป์กลุ่มเอกับเจ้าภาพสิงคโปร์ในวันเสาร์นี้ ภายในงานประกาศเกียรติคุณนักกีฬาดีเด่น เนื่องในวันกีฬาแห่งชาติที่อินดอร์สเตเดี้ยมหัวหมาก ปรากฏว่ามีอากาศตรีหญิงพาณิภัควงศ์พัฒนกิจนักกีฬาเทควันโด ของเหรียญทองโอลิมปิกโตเกียวเกมส์รุ่น 49 กก. หญิง รางวัลนักกีฬาสมัครเล่นหญิงดีเด่นได้ตามคาด ทีมกีฬาดีเด่นได้แก่บาสเดชาพลกับปอป้อทรัพย์สิรีแต้รัตนชัย แบดมินตันคู่ผสมมือ 1 ของโลก ลัทธิฟุตซอลไทยชุดเข้ารอบ 16 ทีมสุดท้ายชิงแชมป์โลกที่ลิทัวเนีย ส่วนนักกีฬาพิการดีเด่นใช้ได้แก่พงศกรแปยอเจ้าของสำเร็จทอง difficult โกงเกม นักกีฬาพิการหญิงดีเด่นได้แก่นางสาวสุทธิรัตน์ปุกคำ เจ้าของเหรียญเงินแบดมินตันพาราลิมปิก โตเกียวเกมส์ ลดน้ำหนักเยาวชนชิงแชมป์ประเทศไทยที่จังหวัดภูเก็ต ไฮไลท์อยู่ที่น้ำหนักไม่เกิน 67 กก. ชายวีรพลวิชุมาเจ้าของสายเมนทองยุวชนโลกที่ซาอุดิอาระเบีย วัดที่สามเหลี่ยมทองคำค่า ทำลายสถิติประเทศไทยทั้ง 3 ท่า เริ่มจากทัศนะยกได้ 132 กิโลกรัม ยกได้ 161 กิโลกรัมน้ำหนักรวมทำได้ 293 กิโลกรัม ส่วนน้ำหนักไม่เกิน 49 กิโลกรัมหญิงรจนาแสนพวงจากโรงเรียนกีฬาจังหวัดสุพรรณบุรี คนเดียว 3 เม็ดทอง ยกได้ 76 กิโลกรัม Clean and jerk ยกได้ 90 กิโลกรัมและน้ำหนักรวมทำได้ 165 กิโลกรัม ผลการแข่งขันจะมีไปจนถึงวันเสาร์นี้ รวมกีฬามวยไทยนานาชาติคณะกรรมการบริหาร ที่ศาลาว่าการกรุงเทพมหานคร นำโดยนายชาดาไทยเศรษฐ์นั่งตำแหน่งประธานที่ปรึกษาและอุปนายกสมาคม เช่นเดียวกับเสี่ยโบ๊ทณัฐเดชวชิรรัตนวงศ์โปรโมเตอร์มวยไทย อุปนายกสมาคมโดยมีพลตำรวจเอกอัศวินขวัญเมืองรัชกาลกรุงเทพมหานคร การเปิดตัวในครั้งนี้ สำหรับนโยบายเร่งด่วนอยู่ที่การจัดแข่งมวยไทยเพื่อหารายได้ดูแลสวัสดิการให้กับอดีตนักมวยที่เคยสร้างชื่อเสียงให้แก่ ประเทศไทย ซึ่งอาจใช้พื้นที่ลานคนเมืองเป็นสังเวียน เพื่อเป็นการส่งเสริมศิลปวัฒนธรรมไทยควบคู่ไปกับการพัฒนาวงการมวยไทยสู่เบส ฮีโร่สมชายเข็มกลัดร่วมงานเปิดตัวจังหวัดกระบี่เตรียมตัว อันดามันรีสอร์ทรวม 4 ชนิดกีฬา นำโดยวิ่งชายหาดปั่นจักรยานเสือภูเขาคันทรี และแข่งกีฬาผจญภัยซึ่งถือเป็น Adventure Red บนเส้นทางธรรมชาติที่สวยงาม ถ่ายนักกีฬาจากทั่วโลก เพื่อพัฒนาสู่สนาม World Series ในปี 2023 โดยการแข่งขันจะมีขึ้นที่อุทยานแห่งชาติหาดนพรัตน์ธารา- หมู่เกาะพีพี รูปแบบ New Normal ตามมาตรการป้องกัน covid-19 อย่างเคร่งครัด วันเสาร์และอาทิตย์ที่ 19 20 กุมภาพันธ์ปีหน้า ที่ดินทั้งหมดคือ Thai PBS คืนนี้นะครับขอบพระคุณผู้ชมสำหรับการติดตามรับชมครับช่วงนี้ผมอนุชาติบำรุงและทีมงานเขา เปิดพื้นที่ เข้าถึงได้หลายช่องทาง กำลังทุกภาคส่วนและผู้เ****วชาญด้านกฎหมาย งามเหลือ ทุกปัญหามีทางออกที่สถานีประชาชนทุกวันจันทร์ถึงวันศุกร์ 4:00 น 15:00 น ทาง ThaiPBS ท่องโลกกว้าง 17 ธันวาคมท่องเที่ยวกับจักรยาน ดื่มด่ำบรรยากาศลึกลับของญี่ปุ่นโบราณ หลังคาทางประวัติศาสตร์ธรรมชาติและอาหารท้องถิ่น Dragon ตะลุยญี่ปุ่น สถานที่ ขึ้นมาแต่โบราณ เป็นจุดเสริมพลังของศาสนาชินโตและศาสนาพุทธ จะพากันมายาวนานครับ คุณจันทร์ถึงศุกร์ เวลา 18:00 น ช่องหมายเลข 3 รายการต่อไปนี้เป็นรายการที่มีบริการคำบรรยายแทนเสียงและบริการเสียงบรรยายภาพ คำบรรยายแทนเสียงและเลือก ภาพได้ที่ช่องเสียงบรรยายภาพจากเครื่อง ในระบบดิจิตอล คือผมอยากรู้ว่าจริงๆแล้วเนี่ย บรรพบุรุษครบไหมครับมาจาก ที่ไหนบ้างเป็นใครเราเดินทางมาจากไหนกันแน่ เรามีส่วนผสมของคนจากที่ไหนที่ไหนบ้างก็อยากจะรู้เรื่องราวครอบครัวของตัวเอง เงาเสียงมาจากที่ไหน ประวัติ จากการสืบค้นทางด้านโบราณคดีเราพบร่องรอยของผู้คนที่เคลื่อนย้ายมายังดินแดนแห่งนี้เป็นเวลานานมาแล้ว พบร่องรอยนับพันหรือหลายหมื่นปีในประเทศ ส่วนการสืบค้นด้านภาษา พบว่าต้นกำเนิดภาษาไทยมาจากจีนตอนใต้แต่ถ้าบอกว่าคนไทย มาจากจีนเลยก็คงไม่ได้เพราะการใช้ภาษา เป็นเครื่องมือสืบค้นอย่างเดียวยังไม่พอ อ๋อคนแก่วิทยาศาสตร์ รหัสพันธุกรรมหรือ DNA ตอบคำถามต่างๆได้หลายอย่างค่ะ การตรวจดีเอ็นเอของคนโบราณและคนปัจจุบันอาจทำให้เกิด การปะติดปะต่อเรื่องราวต่างๆของผู้คนในแต่ละพื้นที่ รหัสพันธุกรรมหรือ DNA จะสามารถ ตอบคำถามได้หรือไม่ วัดแท้จริงแล้ว คนไทยที่อาศัยอยู่ในประเทศไทยปัจจุบัน เป็นใคร มาจากไหน ในประเทศไทยส่วนใหญ่เราตรวจดีเอ็นเอเพื่อ เช่นศพนิรนามเพื่อให้ทราบว่าผู้ชายเป็นใคร ตรวจ DNA จากวัตถุพยาน เพื่อเป็นหลักฐานหาตัวคนร้ายและการตรวจดีเอ็นเอเพื่อให้ได้ข้อมูลสำหรับการดูแลสุขภาพ DNA คืออะไรอยู่ตรงไหนในร่างกายของมนุษย์ เซลล์เป็นหน่วยที่เล็กที่สุดของร่างกาย มีนิวเคลียสในนิวเคลียสมีโครโมโซม โครโมโซมประกอบขึ้นจากสารพันธุกรรมหรือดีเอ็นเอที่พันกันเป็นเกลียว มนุษย์รับสารพันธุกรรมหรือดีเอ็นเอในโครโมโซมมาจากพ่อและแม่ฝ่ายละครึ่ง ในเซลล์ของมนุษย์มี DNA 2 ชนิด ขึ้นในนิวเคลียสอีกชนิดหนึ่ง DNA ในไมโทคอนเดรียซึ่งถ่ายทอดผ่านแม่เท่านั้น DNA ของแต่ละคนเป็น คนคือไม่มีใครเหมือนใครยกเว้นกรณีแฝดร่วมไข่ และ DNA จากพ่อและแม่จะถ่ายทอดต่อไปยังลูกหลาน หากมีการเคลื่อนย้ายไปอยู่ที่ DNA ผสมผสานกับคนกลุ่มอื่น เกิดเป็นกลุ่มคนที่มี DNA ต่างออกไปจากเดิมความคล้ายกันความต่างกันของ DNA คนกลุ่มต่างๆ จึงทำให้เกิดการศึกษาที่เรียกว่าพันธุศาสตร์ประชากรเป็นเครื่อง ช่วยหาคำตอบว่าใครเคลื่อนย้ายมาจากไหนมีความสัมพันธ์กันอย่างไร ลักษณะทางพันธุกรรมของ DNA เลยนะครับมันจะถูกถ่ายทอดอย่างต่อเนื่อง ความหมายก็คือมันไม่ได้สูญหายไปไหนเพราะฉะนั้นจะเห็นว่ามันสามารถ ขึ้นไปได้เลย ในหลายๆหลายๆ Generation หลายๆรุ่นนะคะ เป็นคนตายบ้านอยู่คลองแดนที่นครศรีธรรมราช เชื่อมกับส้มคะ คุณเคยใช้ชีวิตของหน้าคล่อง มโนราห์ ยุพารอดเกลี้ยง ทำสารคดีมาตลอดชีวิต ทำสารคดีเกี่ยวกับสิ่งแวดล้อมประวัติศาสตร์ชาติพันธุ์วัฒนธรรม เรื่องราวของกลุ่มคนมากมายรู้ว่าเป็นใครมาจาก เข้าใจคำถามค่ะ ตัวเองนะคะ น่าจะดีถ้าเกิดว่าเรารู้ว่าบรรพบุรุษของเราเป็นใครมาจากไหน มีเรื่องเดียวที่ยังไม่เคยทำ คือสารคดีเกี่ยวกับ DNA จะพบคำตอบหรือไม่ ปัจจุบันการตรวจ DNA ง่ายและสะดวกขึ้นมาก มีชุดอุปกรณ์ตรวจ DNA จำหน่ายทางออนไลน์ คำตอบว่า เราแค่ย้ายมาจากไหนมีบรรพชนอยู่ที่ไหน ยุคแรกเริ่มการตรวจ DNA ต้องใช้เลือด แต่ปัจจุบันเพียงน้ำลาย สามารถนำไปตรวจ DNA ได้ รวมทั้ง เนื้อเยื่อบริเวณกระพุ้งแก้มหรือรากผม นักวิชาการหาทั้ง 3 ท่านนี้ต้องเป็นผู้เ****วชาญเรื่องเกี่ยวกับ DNA เลยนะคะ อาจารย์แนนอาจารย์มีอาจารย์ญี่ปุ่นนะคะก็คือปรึกษาแล้ว ตรวจ DNA น่ะมันมีแบบหลายบริษัทขายแบบทั่วโลกเลยอ่ะค่ะว่า มาได้ 3 เจ้าผลการวิเคราะห์ ไม่รักแล้วค่ะ เลือกสั่งชุดตรวจจากบริษัทที่บุก เปิดเป็นเจ้าแรกๆมีตัวอย่างประชากรๆอีกมากพอสมควรและมีการรายงานผลตรวจที่เหมาะสมสำหรับ นักวิชาการที่จะนำมาใช้วิเคราะห์เพิ่มเติมต่อไป มีคนสมัครเข้ามาเยอะมากเลย คัดเลือกบุคคลที่น่าสนใจตามภูมิลำเนานะมีเด็กหลายคนเลย คนนี้รักค่ะ อาสาสมัครที่ได้รับการคัดเลือก ตัวอย่าง DNA ในวันนี้ทั้งหมดมาจากหลายภูมิภาคแต่ละคนล้วน ประวัติเชื้อสายบรรพชนตนเอง 20:00 น ที่ว่าสืบหาประวัติศาสตร์ ย้อนหลังกลับไปไหนก็ไม่ได้สนใจ โทรศัพท์ครอบครัวเราที่มัน ก่อนหน้านั้นหรือจริงๆแล้วเรามาจากไหนกันแน่ เอามาเพื่อจะเก็บ ตัวอย่างลายชุดตรวจดีเอ็นเอเป็นกล่องเล็กๆ ข้างในบรรจุหลอด สำหรับเก็บตัวอย่างน้ำลาย แต่ละหลอดมีรหัส ซึ่งจะต้องใช้ลงทะเบียนให้ตรงกับชื่อเจ้าของน้ำลายแต่ละคนมีคู่มือเพื่อเก็บตัวอย่างน้ำลายให้ถูก ในแต่ละขั้นตอน น้ำยาบ้วนน้ำลายใส่ลงไปในช่องนี้ อย่างนี้นะคะ กำหนดก็ให้ปิดไปเลยนะคะมันจะเป็นน้ำยาที่ใช้สำหรับการขาย สภาพของ DNA อยู่ในช่องปากของเรา ของตัวเองนะคะ เอาเปล่า ประชากรเชิงลึกอยู่ค่ะ วันนี้มาช่วย อย่าง DNA ให้กับอาสาสมัครทั้งหมดเลยค่ะ ข้อมูลที่ได้จากการตรวจ DNA นะคะเพราะจะเอาไปเทียบ ข้อมูลของอาจารย์ทั้ง 3 ท่านเลยค่ะ ข้อมูลเชิงลึกที่ดีกว่าข้อมูลทางออนไลน์อย่างเดียวค่ะ ข้อมูลของเขาเองเนี่ย ยังไม่ได้แยกกลุ่มย่อย ตรงนี้เนี่ยอาจารย์วิภูอาจจะมีฐานข้อมูล ละเอียดมากกว่ามาเปรียบเทียบดูด้วยนะครับ ในน้ำลายมนุษย์ 99.5 เป็นน้ำ มีเซลล์เยื่อบุช่องปากเซลล์กระพุ้งแก้มปนอยู่ในน้ำลายซึ่งในเซลล์มี DNA มีปริมาณ กำหนดก็ปิด หลอดมีน้ำยาที่ฝาหลอดผสมลงไป รักษาสภาพน้ำลาย จนกว่าจะส่งไปถึงห้องปฏิบัติการวิทยาศาสตร์ แยกเอาเฉพาะ DNA วิเคราะห์ หาลำดับเบสหรือรหัสพันธุกรรมต่างๆของแต่ละคนต่อไป เก็บตัวอย่างเรียบร้อยแล้วก็ ไปต่างประเทศ ซึ่งใช้เวลาอีก 2 เดือน เราก็จะทราบผลนะ ไม่กี่ปีมานี้ โครงการวิจัยเกี่ยวกับ DNA ทำให้เรื่องประวัติศาสตร์โบราณคดีได้รับความสนใจมาก บางครั้ง เราก็พบว่า ร่องรอยอันเก่าแก่หลายพันปี ยังคงรอคอยการค้นพบใหม่ๆอยู่เสมอความรู้ ใหม่ๆเกี่ยวกับ DNA ทำให้การศึกษามนุษยวิทยามีหลักฐานเพิ่มมากขึ้น งานวิจัยรุ่นแรก ปีก่อน ของศาสตราจารย์ดรเสมอชัยพูลสุวรรณและศาสตราจารย์ดรแพทย์หญิงพัชรีเลิศฤทธิ์ ร่วมกับนักวิชาการไทย ผลงานวิจัยศึกษา DNA คนโบราณและคนปัจจุบัน 22 กลุ่มทั้ง DNA contact คนในประเทศไทยกลุ่มต่างๆและคนทั่วประเทศจีนเพื่อศึกษาว่า ความสัมพันธ์คนกลุ่มใดมี DNA คล้ายกันหรือ ใกล้ชิดกัน เพราะว่า DNA มนุษย์โบราณในกลุ่มแม่น้ำมูลที่แหล่งโบราณคดีเนินอุโลก บ้านหลุมข้าว มี DNA ใกล้ชิดสอดคล้องกับคนตระกูลภาษา ออสโตรเอเชียติกในประเทศไทย ก็คือ ชาวบ่นเช้าบ่นเป็นคนมอญโบราณเป็นหนึ่งในกลุ่มตระกูลภาษามอญเขมร นี่เป็นผลงานวิชาการมนุษยวิทยาพันธุศาสตร์ที่สำคัญ พยายามหาคำตอบว่า คนไทยมาจากไหน ได้สักประมาณเกือบ 30 โครงกระดูกนะคะส่วนบ้านหลุมข้าว แต่กว่าเก่าๆนะคะก็ได้สัก 20 กว่าๆกระดูกแล้วเราก็เอาลองเอามา รายการที่จะมาสกัด DNA นะคะ ลองเอามาดูเขาเรียกว่าดูลำดับของเบส นะคะคือสารพันธุกรรม ที่อยู่ในนั้นว่ามีลำดับอย่างไรและสารพันธุกรรมของ DNA มีตัวคนเดียวเนี่ย จริงหรือเปล่าน่ารักแผ่นดินของคนจีน มาป่ะ โครงกระดูก แล้วถ้าแชทกับคนมอญไหม คนมอญมาซึ่งเราใช้กลุ่มของชาวบนนะคะที่อยู่ที่นคร แล้วก็เปรียบเทียบกัมพูชาไม่เข้าใจคำว่าคำโบราณนะคะ แล้วก็ต้องไปหาคนกัมพูชามาก็ขอเด็ดๆเข้ามาอันนี้คือการ เทียบหน้าเป็นการ เทียบการศึกษา DNA คนโบราณ อายุประมาณ 2000 หรือ 4000 กว่า ปีที่บ้านหลุมข้าวและเนินอุโลก พบว่ามีลักษณะพันธุกรรมคล้ายคนไทยปัจจุบันได้แก่คนชาวบน ยักษ์กูหรอ บางครั้งก็เรียกตนเองว่าชาวดง ชาติพันธุ์ในกลุ่มตระกูลภาษาออสโตรเอเชียติกอาศัยอยู่ในเขตภูเขารอยต่อภาพ ภาคตะวันออกเฉียงเหนือนครราชสีมา ชัยภูมิ-เพชรบูรณ์ไม่ไกลจากพื้นที่พบโครงกระดูกโบราณดังกล่าว ผลงานวิจัยทำให้นักวิชาการคาดว่า ชาวบ่น อาจสืบเชื้อสายมาจากคนดั้งเดิม ที่เคยอาศัยบริเวณนี้เมื่อหลายพันปีก่อน ยังรักษาภาษาไม่ได้ เปรียบเทียบกับต่างประเทศแล้วก็คงจะประมาณนี้ วิธีการ เรื่อง DNA ของกลุ่มชาติพันธุ์ต่างๆในประเทศไทยมาหลายปีแล้ว การศึกษาพันธุศาสตร์ประชากรเริ่มจากการ หากลุ่มประชากรภาคเหนือ กะเหรี่ยงม้ง เย้าและชาวไทยภูเขากลุ่มต่างๆเช่นลีซูอาข่าปัจจุบัน การศึกษาครอบคลุมไปทั่วทุกภาคเกือบทุกกลุ่มประชากร ที่มหาวิทยาลัยขอนแก่นค่ะมีอาจารย์อยู่ท่านนึง เรื่องเกี่ยวกับพันธุศาสตร์ประชากรนะคะ น่าสนใจมากเลยค่ะ รองศาสตราจารย์ดรวิภูกุตะนันท์อาจารย์คณะวิทยาศาสตร์มหาวิทยาลัยขอนแก่น ผู้เ****วชาญด้านพันธุศาสตร์ประชากร โดยเฉพาะ DNA กลุ่มชาติพันธุ์ต่างๆและ DNA คนโบราณผลงานวิจัยเผยแพร่เป็นที่ยอมรับในระดับนานาชาติ เกี่ยวกับการศึกษา DNA กลุ่มประชากรต่างๆในประเทศไทย รวมทั้งทำงานวิจัย DNA จากโครงกระดูกคนโบราณเช่นที่ถ้ำลงลงรัก ปัจจุบันเป็นหนึ่งในนักวิชาการผู้เ****วชาญเกี่ยวกับ DNA คนไทยและคนโบราณ มากที่สุดคนหนึ่งของประเทศ ผมคิดว่าการศึกษา DNA ในประเทศไทยมาอยู่ในจุด ที่สูงในระดับหนึ่งนะครับที่สามารถ เป็นการศึกษาที่เป็นชั้นนำ ในภูมิภาคอาเซียนได้แต่ยังต้องมีการพัฒนาต่อเนื่องไป น้ำลายไหล นักพันธุศาสตร์ประชากรเป็นนักวิทยาศาสตร์จึงต้องทำงานกับ กลุ่มชาติติพันธ์ภาษาต่างๆหลากหลาย เป็นไร วันนี้นะครับผมอยากจะ ขอความร่วมมือนะครับ ตรวจ DNA ของกลุ่มชาติพันธุ์ภูไท ตัวอย่าง ระบุข้างแก้ม ให้น้องๆนะครับสัมภาษณ์ ราคา มีพันธุกรรมที่คล้ายกับ สาวเขมร มากกว่า ประชากรที่พูดภาษา เดี๋ยวกะกลางคืนภาษาไทยก็ได้ที่เป็นที่น่าสนใจ ว่า ตกลงแล้วเนี่ย ไทย บัตรประชาชนท้ายเชื้อสายมาจากไหนเป็นใคร ครั้งนี้นะครับ ok อาจารย์วิภูทำวิจัยเรื่องประเพณีในพื้นที่ภาค ทั้งหมดเป็นไหมคะ ผมเริ่มเก็บตั้งแต่ปี 2011 วันนี้ที่กลุ่มชาติพันธุ์ที่เรามี ตัวอย่าง DNA แล้วนี่เขายกตัวอย่างเช่นภูไท คนนครมีแต่ โยเกิร์ต ก็มี Blue มีโซ่ แล้วก็มีชาวลาวอีสาน หลาย กลุ่มเลยครับมีกลุ่มไทยดำ ราคาปลาก็มีชาบู มีกลุ่มมอญมีกลุ่มสวย คือผมพยายามจะเก็บไปซะก่อนทุกกลุ่มมาศึกษาเพื่อเปรียบเทียบว่า DNA ของกลุ่มชาติติพันธ์เหล่านี้ มีความเหมือนหรือแตกต่างกันอย่างไรหรือแตกต่างจาก DNA ของกลุ่มชาติติพันธ์ อื่นๆในประเทศไทยยังจะเปรียบเทียบ กับกลุ่มชาติติพันธ์นอกประเทศไทยด้วยเช่น เวียดนามจากจีนตอนใต้ จากพม่าจากลาว เพื่อที่จะดูความสัมพันธ์และก็หาว่าประชากรศึกษาเนี่ยมีต้นกำเนิดมาอย่างไร ครับผม ในทางประวัติศาสตร์ พูดไทยมาจากสิบสองจุไท ปัจจุบันคือทางเหนือของเวียดนามบางส่วนเคลื่อนย้ายเข้าลาว บางส่วนข้ามโขงมาอยู่ในประเทศไทย ทุกวันนี้จึงมีคนพูดไทยทั้งในเวียดนามลาว และไทย งงๆเข้าไว้ น้ำโขงคืออยู่บ่นี่ ผ่านมาหลายชั่วคนปัจจุบันยังคงพูดภาษาผู้ไท หนูพูดไทยในแต่ละพื้นที่ก็มีความแตกต่างกันในรายละเอียด การศึกษา DNA ภาพรวม ของคนไทย ย้อนกลับไปถึง ฐานทางภาษาศาสตร์แล้วก็หลักฐานทางโบราณคดี ว่า ผมคนไทยเนี่ย อพยพมาจากเมืองจีนตอนใต้หรือว่า ตะวันออกเฉียงใต้ของประเทศจีนเมื่อประมาณ 20 ปีที่ผ่านมา รักนะเนี่ย กรณีการศึกษา DNA ของหลายๆกลุ่มชาติพันธุ์ในประเทศไทยแล้ว เปรียบเทียบ DNA ของคนจีนตอนใต้แล้วก็พบว่า คนไทยในประเทศไทยเนี่ย ยกมาจาก เพลงใต้ นะเนี่ย เป็นการ สมมติฐานในสมัยก่อนที่เราเคยเชื่อกันว่า อพยพมาจากเทือกเขาอัลไต ผลการศึกษานะครับยังภาคเหนือ จะพบว่า หลังจากที่อพยพมาจากจีนตอนใต้แล้วเนี่ย ผสมผสานกับกลุ่มชาติพันธุ์ออสโตรเอเชียติกดั้งเดิม ยกตัวอย่างเช่นกลุ่มเมื่อวานเนี่ยมีน้อยมากหรือแทบจะไม่มีซึ่งแตกต่างจากภาคกลาง แล้วก็ภาคตะวันออกเฉียงเหนือหรือภาคอีสาน มีการผสมกับ ชาวมอญ ในขณะที่ภาคอีสานมีการผสมกับชาวเขมร อันนี้เราก็สามารถแปลความได้ว่า การอพยพ ของคนในแต่ละภาค ในสมัยก่อนกรุงไทยก็ได้เนี่ย จะอพยพมาคนละเส้นทาง หมายความว่าคือภาคเหนือก็จะมีเส้นทางการอพยพจากจีนตอนใต้มาขึ้นทางด่วน ภาคอีสานอพยพมาทางประเทศลาวแล้วค่อยเข้าสู่อีสาน เราพอจะเริ่มเห็นภาพรวมการเคลื่อนย้ายของคนตระกูลไท-กะได อีสานแล้วมีนักวิชาการอีกท่านหนึ่ง ศึกษาเรื่องพันธุศาสตร์ประชากรในภาคเหนือจะให้คำตอบได้หรือไม่ ว่าประชากรไทยในภาคเหนือหลายกลุ่มชาติพันธุ์ มาจากไหน DNA คนภาคเหนือเป็นอย่างไร ผู้ช่วยสัตว์ อาจารย์ยอด จตุพลคำปวนสาย คณะวิทยาศาสตร์ มหาวิทยาลัยเชียงใหม่อาจารย์เป็นหนึ่งในทีมงานที่มีผลงาน พิมพ์ในหนังสือวิชาการระดับโลกร่วมกับนักวิชาการนานาชาติศึกษา เทียบ DNA คนโบราณในเอเชียตะวันออกเฉียงใต้กับประชากรปัจจุบัน ถือว่าเป็น คนดั้งเดิม ที่อยู่ในดินแดนล้านนาค่ะ ล้านนา มีผู้คนประมาณ 20 กลุ่มชาติติพันธ์ในทางประวัติศาสตร์และภาษา เป็นที่ยอมรับว่า คนกลุ่มดังเดิมในประเทศไทย คือคนพูดภาษาออสโตรเอเชียติก ในภาคเหนือของไทยก็มีออสโตรเอเชียติกที่เก่าแก่อาจจะเป็นละวะ สิ่งที่คนส่วนใหญ่เรียกว่า รั้ว ค้นหา DNA เก่าก่อนเราจึงมาที่บ้านป่าแป๋แม่ฮ่องสอนในหมู่บ้านเป็นคนรั้ว หรือ เกือบทั้งหมด คนเลววัดป่าแป๋อำเภอแม่สะเรียงจังหวัดแม่ฮ่องสอน อัตลักษณ์ทางวัฒนธรรมโดดเด่นนักวิชาการตั้งข้อสันนิษฐานว่า อาจจะเป็นคนกลุ่มดังเดิมในดินแดนล้านนา การตรวจดีเอ็นเอ จะทำให้ทราบประวัติการเคลื่อนย้ายของคนรั้ว หยุด ทำงานที่ใจนะคะ ผู้ช่วยศาสตราจารย์ดรจตุพลคำปวนสาย เก็บตัวอย่าง DNA คนในล้านนาทุกกลุ่มชาติติพันธ์ อาจจะนานหน่อยครับก็ขออนุญาตถามข้อมูลนะครับ กลับแล้วครับ โอกาส เราเป็นเรา เฮ้ยจริงดิ เป็น ในใจอยู่แล้วนี่เต็มใจอยู่แล้วเพราะเราเป็นคนซื้อ เป็น ยิ่งยิ่งกว่านี้อีกไหมอย่างนี้ประมาณนี้ เลือดของรั้วกับเลือดของคนไทยกับเลือดของคนกะเหรี่ยงนะมันแตกต่างกันยังไง จากหลักฐาน เราพบว่ากลุ่มชาติติพันธ์รั้ว อยู่ตั้งแต่ยุคก่อนประวัติศาสตร์ก่อนจะมีอาณาจักรหริภุญชัยและ ล้านนา DNA รั้ว ในภาคเหนือ มันเป็นที่น่าสนใจ นอกจากรั้วบ้านประปาแล้วเนี่ยนะครับเราต้องเก็บตัวอย่างจากกลุ่มบ้านอื่นด้วยถ้าเรา ตรวจออกมาเป็น DNA เขาจะมีความเหมือนหรือความแตกต่างกันแล้วก็ ขอหลักฐานหลักฐานด้านอื่นเป็นไงบ้างครับ นำตัวอย่าง DNA ที่ได้ พื้นที่ต่างๆมากเข้าห้องปฏิบัติ ภาควิชาชีววิทยา วิทยาศาสตร์ มหาวิทยาลัยเชียงใหม่ก็คือการสกัดเย็น ขนาดที่ 1 ก็คือ การทำให้เซลล์แตก ขั้นตอนที่ 2 นะครับก็คือการ การกำจัด ป้ายต่างๆที่ไม่ใช่ DNA ออก แล้วก็ขั้นตอนที่ 3 เนี่ยเราก็ทำการตกตะกอนดีๆออกมา ขั้นตอนถัดไปเนี่ยนะครับเราก็จะใช้วิทยาการทางด้านตนเองเลยนะครับ จะตรวจต่อ คำแปลของ DNA นะครับทุกอย่างที่ผมตรวจสอบก็จะมี 2 แบบด้วยกัน ที่บอกแล้วว่าเป็นของ DNA คนเสี่ย ของผู้หญิงเนี่ยเราตรวจสอบโดยการหาลำดับเบสโดยตรง ขาดซึ่งอันเนี่ยก็ก็ส่งตัวอย่างไปที่ เช่นเกาหลีนะครับแล้วก็ได้ผลออกมานะครับและส่วนของโครโมโซม Y เนี่ย ที่เราเราทำเอง ถ้าเป็นหนักขึ้นเราสามารถที่จะทำในห้องปฏิบัติการของเราได้ วิชาการก็เดินทางไปดำเนินขั้นตอนในห้องปฏิบัติการต่างประเทศที่เห็นนี่เป็นการทำงานของเรา อาจารย์ในสถาบันวิจัยแม็คครั้งประเทศเยอรมนี การ บรรพชนของมนุษย์เนี่ยนะครับมันจะมีอยู่ 2 วิธีการละ ก็คือการศึกษา DNA ของมนุษย์ปัจจุบันที่มีชีวิตอยู่ที่เราเรียกว่า นะครับ จากนั้นก็ใช้วิธีการ คณิตศาสตร์และก็คอมพิวเตอร์ จำลอง หาว่า ต้นกำเนิดคือใคร มีวิธีนึงคือเป็นการศึกษา DNA โบราณ เปรียบเทียบกับ DNA ของคนปัจจุบัน มาจะเป็นรหัสพันธุกรรมจึงมาป้อนเข้าไปในโปรแกรมจะถูกอ่านค่าเพื่อศึกษาเปรียบเทียบ ข้อมูลตัวอย่างอื่นๆภาพนี้จะทำให้ทราบ DNA ใครใกล้ชิดกับใครมีความสัมพันธ์กัน ที่เห็นนี้คือการนำข้อมูลดีเอ็นเอจากโครงกระดูกคนโบราณอายุ 1602 1800 100 ปี หลายตัวอย่างจากถ้ำผีแมนโลงลงรักเปรียบเทียบกับ DNA ปัจจุบันพบว่า DNA มีลักษณะคล้ายกับกลุ่มประชากรออสโตรเอเชียติก และ ไทกะไดนี่อาจจะเป็นร่องรอยที่เก่าแก่ที่สุด เกี่ยวกับคนกลุ่มตระกูลภาษาไทกะได ที่เคยอยู่อาศัย หรือใช้พื้นที่ในดินแดนที่เป็นประเทศไทยปัจจุบัน DNA เกี่ยวกับ ประชากรชาติพันธุ์ต่างๆในประเทศไทย ทำให้ทราบประวัติการเคลื่อนย้ายและความสัมพันธ์ระหว่างผู้คนแต่ละกลุ่ม คือว่า ลักษณะทางพันธุกรรมนะครับของกลุ่มชาวลัวะหรือกลุ่มชาวลัวะที่ที่ชื่อถูกต้องเขาเนี่ยนะ มีความแตกต่างกัน ขับได้แบ่งได้ออกมาเป็น 2 กลุ่มนะครับก็คือกลุ่มที่เป็นกลุ่ม ทางด้านตะวันออก อันนี้จะเป็นกลุ่มย่อยทางด้านบนนะครับซึ่งผมดูทางด้านบนหลวงเนี่ยก็จะเป็นครู ประวัติศาสตร์ของเมืองเชียงใหม่น้ำปิง กลุ่มนี้จะมีความสุข จะกลับ 098 เนี่ยคือเขาจะมีลักษณะพันธุกรรมที่เป็นลักษณะเฉพาะ ของตัวเองนะครับพรุ่งนี้จะเรียกว่ากลุ่มตะวันตก คนขายชาติติพันธ์รั้วละว้า มีหลายกลุ่มย่อย บางกลุ่มเคยอยู่พื้นที่ราบแล้วเคลื่อนย้ายสู่ที่สูงเช่นรั้วบ่อหลวง DNA ผสมผสานกับคนอื่นอีกมาก ข้อบ่งชี้ว่า อาจจะเป็นกลุ่มที่เคยอยู่ในเมืองเชียงใหม่ยุคแรกเริ่ม ทุกวันนี้บ่อหลวงมีอนุสาวรีย์ขุนหลวงวิลังคะ ซึ่งถือเป็นผู้นำโบราณ รั้วบางกลุ่มอยู่โดดเดี่ยวในภูเขามานานจน DNA แตกต่างจากกลุ่มอื่นๆเห็นได้ชัด หรือว่าป่าแต่เป็นต้น กลุ่มประชากรชาวไทยในภาคเหนือหลักๆมี 5 กลุ่มด้วยกันไทยญวน ไทลื้อ ระยองไทยเขินและไทยใหญ่ ทั้ง 5 ถุงนี้เนี่ยถึงแม้นว่าเขาจะใช้ชื่อกลุ่มชาติพันธุ์ที่แตกต่างกันแต่ว่า ไปหรอกเนี่ยจะมีความสัมพันธ์ทางพันธุกรรมระหว่าง เขาอาจจะเคยเห็นมันร่วมกันมาก่อน ก็ได้เอาข้อมูลไป เงียบ คนไทยจากตอนใต้ของประเทศจีนนะครับซึ่งเราก็พบว่ามีความสัมพันธ์ทางพันธุกรรมระหว่างกันนะคะ เราก็จะพูดได้ง่ายๆว่า คนไทยทางภาคเหนือมีเชื้อสายมาจากชนคนไทยแต่ตอนใต้ของประเทศจีน ผลการ DNA มีความสอดคล้องกับประวัติการเคลื่อนย้ายของคนกลุ่มต่างๆ นับได้ว่า วิชาการความรู้สมัยใหม่ทางด้านวิทยาศาสตร์ กลับวิชาการด้านประวัติศาสตร์การช่วยทำให้เรื่องราวเกี่ยวกับคนไทยในประเทศไทย เจนขึ้นเป็นอย่างมาก จากการศึกษาทางวิชาการทั้งหมดทำให้เราสรุปได้ว่า ในกลุ่มชาติพันธุ์ต่างๆการเคลื่อนย้ายตามร่างใหม่เกิด สัมพันธ์ DNA ของแต่ละกลุ่มจะมีความหลากหลายซับซ้อนขึ้นเรื่อยๆ แล้วการสืบค้นจากการตรวจ DNA ของอาสาสมัครคำตอบจะเป็นอย่างไร ตอนนี้หาฝนของอีเมลมาแล้วเขาก็จะรายงานผลว่า DNA ที่เขาตรวจไปอ่ะค่ะ เรามีเชื้อสายของอะไรบ้างอ่ะค่ะ น่าตื่นเต้นมากเลย บางเรื่องยากเกินที่จะทำความเข้าใจอ่ะสงสัยต้อง อาศัยนักวิชาการ ช่วยไขปริศนา ประมาณ 99.9% ผลจากการตรวจ DNA ของอาสาสมัคร น่าจะเป็นคำตอบสุดท้ายของการสืบค้น และตามหาว่า คนไทยมาจากไหน ข้อมูลจากการตรวจ DNA ได้ผลออกมาต้องกว้าง นักวิชาการจะให้ข้อมูลที่ละเอียดขึ้น ขณะเดียวกันก็ทำให้เกิดความคิด ข้อสงสัยอีกไม่น้อย อาจารย์ดรวิภูกุตะนันท์ ศึกษาเรื่องพันธุศาสตร์ประชากร นำข้อมูลที่ได้มาเปรียบเทียบกับผลการตรวจทำให้ทราบข้อมูลที่ลึกขึ้น นะครับไม่ว่าจะเป็น สามารถเชื่อมโยงมาจากอินเดีย คุณสมชายกับโทรศัพท์นะครับ ประวัติครอบครัวที่เคยรู้งานนะครับเป็นยังไงบ้าง คุณยายแม่พี่สาวแกน่าจะออก ประวัติ อีสานหมวดยอด Line เดือนนี้ ยายทวด ศูนย์พ่อผมแม่เปิดที่ภูเก็ตคุณแม่เกิดที่กรุงเทพฯ คุณปู่กับคุณย่าผมแม่เสือที่ภูเก็ต คุณทวด โอ้โหคุณย่าเกิดพี่อะ คุณยาย ที่ชลบุรี คนอ้วนเป็นคนมาจากกัมพูชา หรือว่าเกิดที่พัทยา พ่อเป็นคนสงขลา แม่เป็นคนนครศรีธรรมราช กูเกิดที่หมู่บ้านริมคลองเขตแดนสงขลานครศรีธรรมราช ย่าเกิดที่หมู่บ้านในเขตจังหวัดสงขลา ไม่ไกลจากบ้านปู่ ตาเป็นคนสงขลา ยายเกิดที่หมู่บ้านเล็กๆริมทะเลสงขลาทั่วทั้งฝ่ายพ่อและฝ่ายแม่ อยู่ในเขตสงขลา แผนผังครอบครัวหรือ Family Tree ตอบกลับผลการตรวจดีเอ็นเอของณัฐดนัย และยุพา มีความน่าสนใจ ผลงานมันเป็นการยืนยันคำบอกเล่า ของพี่ที่ได้รับ เรื่องเล่ามาให้ฟังครับว่ามันเถอะ ประวัติ ครอบครัวเรามันไม่ธรรมดา ฝนก็มี การเดินทางของ DNA ที่แตกต่างกัน เหมือนกัน ก็เห็นว่าไม่มีทั้ง พี่ไปใกล้เคียงกับทางเวียดนาม ถ้ามีความหลากหลายผลตรวจดีเอ็นเอ รายงานโดยใช้แถบสี ยิ่งมีสีหลากหลาย แปลว่ามี DNA ผสมผสานจากหลายชาติพันธุ์ณัฐดนัยมีแถบสีส้มเด่นชัด DNA เอเชียตะวันออกเฉียงใต้ 72.2 เปอร์เซ็นต์นอกเหนือจากมี DNA ส่วนใหญ่คล้ายคนในเอเชีย ตะวันออกเฉียงใต้ ยังปรากฏว่า DNA ของณัฐดนัยมีความสัมพันธ์หรือเกี่ยวข้องกับชนพื้นเมืองอเมริกัน อาหรับ คนเอเชียใต้และยุโรปด้วย อายุก็มีความ เหมือนกันนะคะ อาจจะไม่ได้เท่าของน้องก็ได้ในแต่ว่า หลายแล้วก็แตกต่างกับของคนอื่นดูมีเนื้อทั้งหมด ขณะที่ขนของยุพา 90 กว่าเปอร์เซ็นต์ เป็นคนเอเชียตะวันออกเฉียงใต้ ใครก็ได้ ที่เหลือนั้นมีความผสมผสานเท่าๆกัน ระหว่าง DNA ออสโตรเอเชียติกออสโตรนีเซียนซึ่งเป็นคนหมู่เกาะและคาบ สอดคล้องกับประวัติของครอบครัว EMS ดีแล้วมันไม่มันยังไม่ได้บอก 100% ถ้าต้องการให้มีความละเอียดมากขึ้น ฐานข้อมูลต้องใหญ่มากขึ้น ถ้าเกิดว่ามีการ ข้อมูลเพิ่มขึ้นเรื่อยๆความแม่นยำความชัดเจนก็จะมากขึ้น ผลตรวจดีเอ็นเอของผู้ร่วมโครงการ กระเพรา โดยรวมมีความเหมือนกันมีรหัสพันธุกรรม อยู่ในกลุ่มคนเอเชียตะวันออกเฉียงใต้และเอเชีย ย้อนกลับ ไม่ทราบว่า คนมาจากที่เดียวกัน แต่ละคนที่มาสมัครตรวจ DNA ในครั้งนี้ มาจากหลายพื้นที่ของประเทศไทยทำให้ได้เห็นเป็นตัวอย่างว่า คนในแผ่นดินไทยมีทั้งความเหมือนและความต่างที่สำคัญทำให้เกิดความคิดใหม่ๆ คนไทยด้วยกันเอง จะเดินต่อไป จากการศึกษา DNA ย้อนกลับไปพบว่ามนุษย์ปัจจุบัน เริ่มปรากฏ แอฟริกาเมื่อประมาณ 20 ปีก่อนเคลื่อนย้ายกระจายกันเป็นหลายกลุ่มย่อย ประมาณ 4-5 หมื่นปีก่อน มนุษย์โบราณเคลื่อนย้ายไปหลายทิศทางบางส่วนขึ้นเหนือไปทางยุโรปบางส่วนมุ่งสู่ วันออก บังก็มาทางอินเดีย บางส่วนเข้าอุษาคเนย์ลงคาบสมุทรบางคนอาจจะรู้สึก ภาพไหม หลักฐานหนึ่งก็คือประเทศไทยของเรา มีคนมันนิ ซึ่งมีรูปร่างใกล้เคียงกับคนแอฟริกัน คนมันนี้ถือเป็นคนไทยที่มีประวัติการอยู่อาศัยที่นี่ 4-5 หมื่นปีมาแล้ว และในประเทศไทย ค้นรูปลักษณ์ที่แตกต่างกันอีกมากมายซึ่งเกิดจากการผสมผสานกันทางดีเอ็นเอ บรรพชนในเลือดในกายใน DNA อาจจะไม่ได้แสดงออกมายัง เจน แต่ก็ยังคงอยู่ และตรวจสอบย้อนกลับไปได้เสมอ การศึกษา DNA ของกลุ่ม สามารถที่จะยืนยันได้นะครับว่ากลุ่มประชากรในประเทศไทยไม่ได้มีจากรากเน่า เรามีความหลากหลายทางพันธุกรรมมีความหลากหลายของกลุ่มชาติติพันธ์ เราต้องยอมรับถึงความแตก เกิดขึ้น ความแตกต่างมันไม่ได้เกิดแค่ที่ประเทศไทยประเทศเดียว ในกลุ่มชาติพันธุ์อื่นๆบนโลกใบนี้ เช่นกัน ผลจากการตรวจดีเอ็นเอสืบค้นบรรพชนของอาสาสมัคร จากการศึกษา DNA เพื่อศึกษาความสัมพันธ์และประวัติการเคลื่อนย้ายประชากร ของนักวิชาการด้านพันธุศาสตร์ประชากร คนไทยมาจากไหน คนไทยที่พูดภาษาไทย เป็นหนึ่งในคนกลุ่มตระกูลภาษาไทกะได มีรากเหง้ามาจากจีนตอนใต้โดยมา 2 ทางเพื่อมาจากทางทิศ เหลือ จากทางทิศอีสานเมื่อประมาณ 10 กว่าปีก่อน ขณะเดียวกัน มีคนดั้งเดิม ชื่อกลุ่มคนตระกูลภาษาออสโตรเอเชียติกและกลุ่มอื่นๆ อยู่อาศัยร่วมกันอย่างหลักหลายมาเป็นเวลานาน ถ้าเราไม่ใช่หนึ่งเดียว ผสมผสานมานานแล้ว จุดเริ่มต้นของคนไทยอยู่ที่ไหน ตัวเองว่าคนไทยอยู่ในประเทศไทยตั้งแต่เมื่อไหร่ รวมตัวกันเป็นชาติและมีพัฒนาการมาอย่างไร ทำความเข้าใจผู้คนในแผ่นดินไทยด้วยกันพบกันครั้งหน้าค่ะ คนที่อยู่ในดินแดนประเทศ ไปจารึกหลักเดียวกันเนี่ย ใช้ทั้งภาษาเขมรโบราณและกมลโบราณอยู่ด้วยกัน ตี้ แปลว่า แผ่นดิน ไหนลองนับเลขให้ฟังหน่อยค่ะ เซ็นทรัลไหนค่ะ เลี้ยงไก่ออกกำลังกายไก่มีความสุขทุกคนก็มีความสุขใจสุขภาพดี สภาพดีด้วย ติดตามได้ในรายการลุยไม่รู้โรย Super Active วันเสาร์นี้เวลา 8:00 น นามิแฟนเขา ทำตัวไม่ดี ชมเชย เสาร์ที่ 18 และอาทิตย์ที่ 19 ธันวาคม 2515 นาที กินอยู่คือชวนเข้าครัวกับแขกรับเชิญแผนพิเศษ ที่ ต้องมีเค็ม แล้วก็ต้องมีความลับ ใช้น้ำมันมะพร้าวกับกระเทียม ตั้งปลุกในร่างกายเราได้โดยการที่ให้กินอาหารเป็นยา ติดตามได้ในรายการกินอยู่คือวันเสาร์ที่ 18 ธันวาคมนี้ เวลา 15 นาฬิกา 30 นาทีถังไทย GPS 19 ธันวาคม นักแสดงชาวแคนาดา ผู้หลงใหลการท่องเที่ยวในญี่ปุ่น สำรวจเส้นทางเดินชมธรรมชาติที่เต็มไปด้วยมนต์เสน่ห์อันน่าอัศจรรย์ ชุมชนประปาตามแนวชายฝั่งนี้ได้รับความเสียหาย วันนี้ กลับมายัง ปิดตาบัวผุด เดือนหน้าไปสู่การฟื้นคืนชีวิตและการดำรงอยู่ของ พวกเขาร่วมในการฟื้นฟูท้องถิ่นเพื่อสร้างเมืองน่าเที่ยว อีกครั้ง สารคดี มาดู อยู่ที่ in Japan ทุกวันอาทิตย์ เวลา 11:00 น ทาง ThaiPBS ช่องไหน ปี 2565 นับเป็นโอกาสครั้งสำคัญของผู้ประกอบการไทย เพราะประเทศไทยจะได้รับบทบาทสำคัญ ในฐานะเจ้าภาพจัดการประชุมความร่วมมือทางเศรษฐกิจเอเชีย-แปซิฟิก หรือเอเปค ใครจะให้ความสำคัญกับการฟื้นฟูเศรษฐกิจและสังคมในช่วงหลังโควิด โดยมี BCG Model เป็นแนวทางในการ เลื่อน โดยมีแผนในการสนับสนุนผู้ประกอบ การในหลากหลายมิติ สเปน การใช้เทคโนโลยีดิจิตอลและนวัตกรรมในธุรกิจ ขึ้น ส่งเสริมบทบาทของสตรีในระบบเศรษฐกิจ รูปไม่ถึง สนับสนุนให้นักธุรกิจและผู้ประกอบ MSX ได้รับ ข้อมูลอย่างทันท่วงทีเพื่อให้สามารถ ตัวและวางแผนทางธุรกิจ ได้อย่างมีประสิทธิภาพเพื่อร่วมกันฟื้นฟูความเข้มแข็งของเศรษฐกิจและผู้ประกอบ การทำให้พร้อมรับมือถือ ความท้าทาย ความก้าวหน้าสู่การพัฒนาที่ยั่งยืนร่วมกัน Thai PBS ยุติการแพร่ภาพออกอากาศเพื่อรณรงค์ประหยัดพลังงาน และเริ่มแพร่ภาพอีกครั้งเวลา 04:30 น ราตรี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 PBS_สารคดีไทยพีบีเอส</dc:title>
  <dc:creator/>
  <cp:keywords/>
  <dcterms:created xsi:type="dcterms:W3CDTF">2024-01-04T02:48:46Z</dcterms:created>
  <dcterms:modified xsi:type="dcterms:W3CDTF">2024-01-04T02: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พฤษจิกายน 2566 เวลา 09.00 น.</vt:lpwstr>
  </property>
  <property fmtid="{D5CDD505-2E9C-101B-9397-08002B2CF9AE}" pid="3" name="subtitle">
    <vt:lpwstr/>
  </property>
</Properties>
</file>